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229C" w:rsidRDefault="00381F89">
      <w:pPr>
        <w:jc w:val="center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土木工程学院关于</w:t>
      </w:r>
      <w:r w:rsidR="006B3F77">
        <w:rPr>
          <w:rFonts w:ascii="黑体" w:eastAsia="黑体" w:hAnsi="黑体" w:hint="eastAsia"/>
          <w:sz w:val="32"/>
          <w:szCs w:val="32"/>
        </w:rPr>
        <w:t>202</w:t>
      </w:r>
      <w:r w:rsidR="00D9733E">
        <w:rPr>
          <w:rFonts w:ascii="黑体" w:eastAsia="黑体" w:hAnsi="黑体"/>
          <w:sz w:val="32"/>
          <w:szCs w:val="32"/>
        </w:rPr>
        <w:t>1</w:t>
      </w:r>
      <w:r w:rsidR="006B3F77">
        <w:rPr>
          <w:rFonts w:ascii="黑体" w:eastAsia="黑体" w:hAnsi="黑体" w:hint="eastAsia"/>
          <w:sz w:val="32"/>
          <w:szCs w:val="32"/>
        </w:rPr>
        <w:t>-202</w:t>
      </w:r>
      <w:r w:rsidR="00D9733E">
        <w:rPr>
          <w:rFonts w:ascii="黑体" w:eastAsia="黑体" w:hAnsi="黑体"/>
          <w:sz w:val="32"/>
          <w:szCs w:val="32"/>
        </w:rPr>
        <w:t>2</w:t>
      </w:r>
      <w:r>
        <w:rPr>
          <w:rFonts w:ascii="黑体" w:eastAsia="黑体" w:hAnsi="黑体" w:hint="eastAsia"/>
          <w:sz w:val="32"/>
          <w:szCs w:val="32"/>
        </w:rPr>
        <w:t>学年第2学期</w:t>
      </w:r>
    </w:p>
    <w:p w:rsidR="0096229C" w:rsidRDefault="00381F89">
      <w:pPr>
        <w:jc w:val="center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认识实习的工作安排</w:t>
      </w:r>
    </w:p>
    <w:p w:rsidR="0096229C" w:rsidRDefault="0096229C"/>
    <w:p w:rsidR="0096229C" w:rsidRDefault="00381F89">
      <w:pPr>
        <w:spacing w:line="360" w:lineRule="auto"/>
        <w:rPr>
          <w:rFonts w:ascii="黑体" w:eastAsia="黑体" w:hAnsi="黑体"/>
          <w:sz w:val="24"/>
          <w:szCs w:val="24"/>
        </w:rPr>
      </w:pPr>
      <w:r>
        <w:rPr>
          <w:rFonts w:ascii="黑体" w:eastAsia="黑体" w:hAnsi="黑体" w:hint="eastAsia"/>
          <w:sz w:val="24"/>
          <w:szCs w:val="24"/>
        </w:rPr>
        <w:t>实习时间：</w:t>
      </w:r>
      <w:r>
        <w:rPr>
          <w:rFonts w:ascii="Times New Roman" w:eastAsia="宋体" w:hAnsi="Times New Roman" w:cs="Times New Roman"/>
          <w:sz w:val="24"/>
          <w:szCs w:val="24"/>
        </w:rPr>
        <w:t>202</w:t>
      </w:r>
      <w:r w:rsidR="00641CE0"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年</w:t>
      </w:r>
      <w:r w:rsidR="00CA6B10">
        <w:rPr>
          <w:rFonts w:ascii="Times New Roman" w:eastAsia="宋体" w:hAnsi="Times New Roman" w:cs="Times New Roman"/>
          <w:sz w:val="24"/>
          <w:szCs w:val="24"/>
        </w:rPr>
        <w:t>7</w:t>
      </w:r>
      <w:r>
        <w:rPr>
          <w:rFonts w:ascii="Times New Roman" w:eastAsia="宋体" w:hAnsi="Times New Roman" w:cs="Times New Roman"/>
          <w:sz w:val="24"/>
          <w:szCs w:val="24"/>
        </w:rPr>
        <w:t>月</w:t>
      </w:r>
      <w:r w:rsidR="00CA6B10">
        <w:rPr>
          <w:rFonts w:ascii="Times New Roman" w:eastAsia="宋体" w:hAnsi="Times New Roman" w:cs="Times New Roman"/>
          <w:sz w:val="24"/>
          <w:szCs w:val="24"/>
        </w:rPr>
        <w:t>4</w:t>
      </w:r>
      <w:r>
        <w:rPr>
          <w:rFonts w:ascii="Times New Roman" w:eastAsia="宋体" w:hAnsi="Times New Roman" w:cs="Times New Roman"/>
          <w:sz w:val="24"/>
          <w:szCs w:val="24"/>
        </w:rPr>
        <w:t>日</w:t>
      </w:r>
      <w:r>
        <w:rPr>
          <w:rFonts w:ascii="Times New Roman" w:eastAsia="宋体" w:hAnsi="Times New Roman" w:cs="Times New Roman"/>
          <w:sz w:val="24"/>
          <w:szCs w:val="24"/>
        </w:rPr>
        <w:t>~7</w:t>
      </w:r>
      <w:r>
        <w:rPr>
          <w:rFonts w:ascii="Times New Roman" w:eastAsia="宋体" w:hAnsi="Times New Roman" w:cs="Times New Roman"/>
          <w:sz w:val="24"/>
          <w:szCs w:val="24"/>
        </w:rPr>
        <w:t>月</w:t>
      </w:r>
      <w:r w:rsidR="006B3F77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CA6B10">
        <w:rPr>
          <w:rFonts w:ascii="Times New Roman" w:eastAsia="宋体" w:hAnsi="Times New Roman" w:cs="Times New Roman"/>
          <w:sz w:val="24"/>
          <w:szCs w:val="24"/>
        </w:rPr>
        <w:t>15</w:t>
      </w:r>
      <w:r>
        <w:rPr>
          <w:rFonts w:ascii="Times New Roman" w:eastAsia="宋体" w:hAnsi="Times New Roman" w:cs="Times New Roman"/>
          <w:sz w:val="24"/>
          <w:szCs w:val="24"/>
        </w:rPr>
        <w:t>日</w:t>
      </w:r>
    </w:p>
    <w:p w:rsidR="0096229C" w:rsidRDefault="00381F89">
      <w:pPr>
        <w:spacing w:line="360" w:lineRule="auto"/>
        <w:rPr>
          <w:rFonts w:ascii="黑体" w:eastAsia="黑体" w:hAnsi="黑体"/>
          <w:sz w:val="24"/>
          <w:szCs w:val="24"/>
        </w:rPr>
      </w:pPr>
      <w:r>
        <w:rPr>
          <w:rFonts w:ascii="黑体" w:eastAsia="黑体" w:hAnsi="黑体" w:hint="eastAsia"/>
          <w:sz w:val="24"/>
          <w:szCs w:val="24"/>
        </w:rPr>
        <w:t>实习形式：慕课学习与专业讲座</w:t>
      </w:r>
    </w:p>
    <w:p w:rsidR="0096229C" w:rsidRDefault="00381F89">
      <w:pPr>
        <w:spacing w:line="360" w:lineRule="auto"/>
        <w:rPr>
          <w:rFonts w:ascii="黑体" w:eastAsia="黑体" w:hAnsi="黑体"/>
          <w:sz w:val="24"/>
          <w:szCs w:val="24"/>
        </w:rPr>
      </w:pPr>
      <w:r>
        <w:rPr>
          <w:rFonts w:ascii="黑体" w:eastAsia="黑体" w:hAnsi="黑体" w:hint="eastAsia"/>
          <w:sz w:val="24"/>
          <w:szCs w:val="24"/>
        </w:rPr>
        <w:t>具体安排：</w:t>
      </w:r>
    </w:p>
    <w:p w:rsidR="0096229C" w:rsidRDefault="00381F89">
      <w:pPr>
        <w:spacing w:line="360" w:lineRule="auto"/>
        <w:rPr>
          <w:rFonts w:ascii="黑体" w:eastAsia="黑体" w:hAnsi="黑体"/>
          <w:sz w:val="24"/>
          <w:szCs w:val="24"/>
        </w:rPr>
      </w:pPr>
      <w:r>
        <w:rPr>
          <w:rFonts w:ascii="黑体" w:eastAsia="黑体" w:hAnsi="黑体" w:hint="eastAsia"/>
          <w:sz w:val="24"/>
          <w:szCs w:val="24"/>
        </w:rPr>
        <w:t>1、慕课学习</w:t>
      </w:r>
    </w:p>
    <w:p w:rsidR="0096229C" w:rsidRDefault="00381F89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参与认识实习的学生于</w:t>
      </w:r>
      <w:r w:rsidR="00CA6B10">
        <w:rPr>
          <w:rFonts w:ascii="Times New Roman" w:eastAsia="宋体" w:hAnsi="Times New Roman" w:cs="Times New Roman"/>
          <w:sz w:val="24"/>
          <w:szCs w:val="24"/>
        </w:rPr>
        <w:t>2022</w:t>
      </w:r>
      <w:r w:rsidR="00CA6B10">
        <w:rPr>
          <w:rFonts w:ascii="Times New Roman" w:eastAsia="宋体" w:hAnsi="Times New Roman" w:cs="Times New Roman"/>
          <w:sz w:val="24"/>
          <w:szCs w:val="24"/>
        </w:rPr>
        <w:t>年</w:t>
      </w:r>
      <w:r w:rsidR="00CA6B10">
        <w:rPr>
          <w:rFonts w:ascii="Times New Roman" w:eastAsia="宋体" w:hAnsi="Times New Roman" w:cs="Times New Roman"/>
          <w:sz w:val="24"/>
          <w:szCs w:val="24"/>
        </w:rPr>
        <w:t>7</w:t>
      </w:r>
      <w:r w:rsidR="00CA6B10">
        <w:rPr>
          <w:rFonts w:ascii="Times New Roman" w:eastAsia="宋体" w:hAnsi="Times New Roman" w:cs="Times New Roman"/>
          <w:sz w:val="24"/>
          <w:szCs w:val="24"/>
        </w:rPr>
        <w:t>月</w:t>
      </w:r>
      <w:r w:rsidR="00CA6B10">
        <w:rPr>
          <w:rFonts w:ascii="Times New Roman" w:eastAsia="宋体" w:hAnsi="Times New Roman" w:cs="Times New Roman"/>
          <w:sz w:val="24"/>
          <w:szCs w:val="24"/>
        </w:rPr>
        <w:t>4</w:t>
      </w:r>
      <w:r w:rsidR="00CA6B10">
        <w:rPr>
          <w:rFonts w:ascii="Times New Roman" w:eastAsia="宋体" w:hAnsi="Times New Roman" w:cs="Times New Roman"/>
          <w:sz w:val="24"/>
          <w:szCs w:val="24"/>
        </w:rPr>
        <w:t>日</w:t>
      </w:r>
      <w:r w:rsidR="00CA6B10">
        <w:rPr>
          <w:rFonts w:ascii="Times New Roman" w:eastAsia="宋体" w:hAnsi="Times New Roman" w:cs="Times New Roman"/>
          <w:sz w:val="24"/>
          <w:szCs w:val="24"/>
        </w:rPr>
        <w:t>~7</w:t>
      </w:r>
      <w:r w:rsidR="00CA6B10">
        <w:rPr>
          <w:rFonts w:ascii="Times New Roman" w:eastAsia="宋体" w:hAnsi="Times New Roman" w:cs="Times New Roman"/>
          <w:sz w:val="24"/>
          <w:szCs w:val="24"/>
        </w:rPr>
        <w:t>月</w:t>
      </w:r>
      <w:r w:rsidR="00CA6B10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CA6B10">
        <w:rPr>
          <w:rFonts w:ascii="Times New Roman" w:eastAsia="宋体" w:hAnsi="Times New Roman" w:cs="Times New Roman"/>
          <w:sz w:val="24"/>
          <w:szCs w:val="24"/>
        </w:rPr>
        <w:t>15</w:t>
      </w:r>
      <w:r w:rsidR="00CA6B10">
        <w:rPr>
          <w:rFonts w:ascii="Times New Roman" w:eastAsia="宋体" w:hAnsi="Times New Roman" w:cs="Times New Roman"/>
          <w:sz w:val="24"/>
          <w:szCs w:val="24"/>
        </w:rPr>
        <w:t>日</w:t>
      </w:r>
      <w:r>
        <w:rPr>
          <w:rFonts w:ascii="Times New Roman" w:eastAsia="宋体" w:hAnsi="Times New Roman" w:cs="Times New Roman" w:hint="eastAsia"/>
          <w:sz w:val="24"/>
          <w:szCs w:val="24"/>
        </w:rPr>
        <w:t>完成中国大学</w:t>
      </w:r>
      <w:r>
        <w:rPr>
          <w:rFonts w:ascii="Times New Roman" w:eastAsia="宋体" w:hAnsi="Times New Roman" w:cs="Times New Roman"/>
          <w:sz w:val="24"/>
          <w:szCs w:val="24"/>
        </w:rPr>
        <w:t>MOOC</w:t>
      </w:r>
      <w:r>
        <w:rPr>
          <w:rFonts w:ascii="Times New Roman" w:eastAsia="宋体" w:hAnsi="Times New Roman" w:cs="Times New Roman"/>
          <w:sz w:val="24"/>
          <w:szCs w:val="24"/>
        </w:rPr>
        <w:t>《土木工程概论》国家在线精品课程指定内容的学习，网址：</w:t>
      </w:r>
      <w:r>
        <w:rPr>
          <w:rFonts w:ascii="Times New Roman" w:eastAsia="宋体" w:hAnsi="Times New Roman" w:cs="Times New Roman"/>
          <w:sz w:val="24"/>
          <w:szCs w:val="24"/>
        </w:rPr>
        <w:t>https://www.icourse163.org/learn/SHU-1001970009</w:t>
      </w:r>
      <w:r>
        <w:rPr>
          <w:rFonts w:ascii="Times New Roman" w:eastAsia="宋体" w:hAnsi="Times New Roman" w:cs="Times New Roman"/>
          <w:sz w:val="24"/>
          <w:szCs w:val="24"/>
        </w:rPr>
        <w:t>。学习章节如下：</w:t>
      </w:r>
    </w:p>
    <w:p w:rsidR="0096229C" w:rsidRDefault="00381F89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第一章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绪论</w:t>
      </w:r>
    </w:p>
    <w:p w:rsidR="0096229C" w:rsidRDefault="00381F89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第二章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土木工程材料</w:t>
      </w:r>
    </w:p>
    <w:p w:rsidR="0096229C" w:rsidRDefault="00381F89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第十章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土木工程防灾与减灾</w:t>
      </w:r>
    </w:p>
    <w:p w:rsidR="0096229C" w:rsidRDefault="00381F89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第十一章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数字化技术在土木工程中的应用</w:t>
      </w:r>
    </w:p>
    <w:p w:rsidR="0096229C" w:rsidRDefault="00381F89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第十二章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智慧城市与土木工程</w:t>
      </w:r>
    </w:p>
    <w:p w:rsidR="0096229C" w:rsidRDefault="00381F89">
      <w:pPr>
        <w:spacing w:line="360" w:lineRule="auto"/>
        <w:rPr>
          <w:rFonts w:ascii="黑体" w:eastAsia="黑体" w:hAnsi="黑体"/>
          <w:sz w:val="24"/>
          <w:szCs w:val="24"/>
        </w:rPr>
      </w:pPr>
      <w:r>
        <w:rPr>
          <w:rFonts w:ascii="黑体" w:eastAsia="黑体" w:hAnsi="黑体"/>
          <w:sz w:val="24"/>
          <w:szCs w:val="24"/>
        </w:rPr>
        <w:t>2</w:t>
      </w:r>
      <w:r>
        <w:rPr>
          <w:rFonts w:ascii="黑体" w:eastAsia="黑体" w:hAnsi="黑体" w:hint="eastAsia"/>
          <w:sz w:val="24"/>
          <w:szCs w:val="24"/>
        </w:rPr>
        <w:t>、专业讲座</w:t>
      </w:r>
    </w:p>
    <w:p w:rsidR="0096229C" w:rsidRDefault="00381F89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  <w:highlight w:val="yellow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参与认识实习的学生于</w:t>
      </w:r>
      <w:r>
        <w:rPr>
          <w:rFonts w:ascii="Times New Roman" w:eastAsia="宋体" w:hAnsi="Times New Roman" w:cs="Times New Roman"/>
          <w:sz w:val="24"/>
          <w:szCs w:val="24"/>
        </w:rPr>
        <w:t>202</w:t>
      </w:r>
      <w:r w:rsidR="003B579B"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年</w:t>
      </w:r>
      <w:r w:rsidR="00CA6B10">
        <w:rPr>
          <w:rFonts w:ascii="Times New Roman" w:eastAsia="宋体" w:hAnsi="Times New Roman" w:cs="Times New Roman"/>
          <w:sz w:val="24"/>
          <w:szCs w:val="24"/>
        </w:rPr>
        <w:t>7</w:t>
      </w:r>
      <w:r>
        <w:rPr>
          <w:rFonts w:ascii="Times New Roman" w:eastAsia="宋体" w:hAnsi="Times New Roman" w:cs="Times New Roman"/>
          <w:sz w:val="24"/>
          <w:szCs w:val="24"/>
        </w:rPr>
        <w:t>月</w:t>
      </w:r>
      <w:r w:rsidR="00CA6B10">
        <w:rPr>
          <w:rFonts w:ascii="Times New Roman" w:eastAsia="宋体" w:hAnsi="Times New Roman" w:cs="Times New Roman"/>
          <w:sz w:val="24"/>
          <w:szCs w:val="24"/>
        </w:rPr>
        <w:t>4</w:t>
      </w:r>
      <w:r>
        <w:rPr>
          <w:rFonts w:ascii="Times New Roman" w:eastAsia="宋体" w:hAnsi="Times New Roman" w:cs="Times New Roman"/>
          <w:sz w:val="24"/>
          <w:szCs w:val="24"/>
        </w:rPr>
        <w:t>日</w:t>
      </w:r>
      <w:r>
        <w:rPr>
          <w:rFonts w:ascii="Times New Roman" w:eastAsia="宋体" w:hAnsi="Times New Roman" w:cs="Times New Roman"/>
          <w:sz w:val="24"/>
          <w:szCs w:val="24"/>
        </w:rPr>
        <w:t>~7</w:t>
      </w:r>
      <w:r>
        <w:rPr>
          <w:rFonts w:ascii="Times New Roman" w:eastAsia="宋体" w:hAnsi="Times New Roman" w:cs="Times New Roman"/>
          <w:sz w:val="24"/>
          <w:szCs w:val="24"/>
        </w:rPr>
        <w:t>月</w:t>
      </w:r>
      <w:r w:rsidR="00CA6B10">
        <w:rPr>
          <w:rFonts w:ascii="Times New Roman" w:eastAsia="宋体" w:hAnsi="Times New Roman" w:cs="Times New Roman"/>
          <w:sz w:val="24"/>
          <w:szCs w:val="24"/>
        </w:rPr>
        <w:t>8</w:t>
      </w:r>
      <w:r>
        <w:rPr>
          <w:rFonts w:ascii="Times New Roman" w:eastAsia="宋体" w:hAnsi="Times New Roman" w:cs="Times New Roman"/>
          <w:sz w:val="24"/>
          <w:szCs w:val="24"/>
        </w:rPr>
        <w:t>日</w:t>
      </w:r>
      <w:r>
        <w:rPr>
          <w:rFonts w:ascii="Times New Roman" w:eastAsia="宋体" w:hAnsi="Times New Roman" w:cs="Times New Roman" w:hint="eastAsia"/>
          <w:sz w:val="24"/>
          <w:szCs w:val="24"/>
        </w:rPr>
        <w:t>参加学院组织的系列专业讲座。</w:t>
      </w:r>
      <w:r w:rsidR="000A13BD">
        <w:rPr>
          <w:rFonts w:ascii="Times New Roman" w:eastAsia="宋体" w:hAnsi="Times New Roman" w:cs="Times New Roman" w:hint="eastAsia"/>
          <w:sz w:val="24"/>
          <w:szCs w:val="24"/>
        </w:rPr>
        <w:t>线上讲座（腾讯</w:t>
      </w:r>
      <w:r w:rsidRPr="005353B7">
        <w:rPr>
          <w:rFonts w:ascii="Times New Roman" w:eastAsia="宋体" w:hAnsi="Times New Roman" w:cs="Times New Roman" w:hint="eastAsia"/>
          <w:sz w:val="24"/>
          <w:szCs w:val="24"/>
        </w:rPr>
        <w:t>会议）</w:t>
      </w:r>
      <w:r>
        <w:rPr>
          <w:rFonts w:ascii="Times New Roman" w:eastAsia="宋体" w:hAnsi="Times New Roman" w:cs="Times New Roman" w:hint="eastAsia"/>
          <w:sz w:val="24"/>
          <w:szCs w:val="24"/>
        </w:rPr>
        <w:t>安排见表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96229C" w:rsidRDefault="00381F89">
      <w:pPr>
        <w:spacing w:line="360" w:lineRule="auto"/>
        <w:rPr>
          <w:rFonts w:ascii="黑体" w:eastAsia="黑体" w:hAnsi="黑体"/>
          <w:sz w:val="24"/>
          <w:szCs w:val="24"/>
        </w:rPr>
      </w:pPr>
      <w:r>
        <w:rPr>
          <w:rFonts w:ascii="黑体" w:eastAsia="黑体" w:hAnsi="黑体" w:hint="eastAsia"/>
          <w:sz w:val="24"/>
          <w:szCs w:val="24"/>
        </w:rPr>
        <w:t>实习成果及要求：</w:t>
      </w:r>
    </w:p>
    <w:p w:rsidR="0096229C" w:rsidRDefault="00381F89">
      <w:pPr>
        <w:spacing w:line="360" w:lineRule="auto"/>
        <w:ind w:firstLineChars="200" w:firstLine="480"/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）、完成实习日志与实习报告，</w:t>
      </w:r>
      <w:r w:rsidR="006B3F77">
        <w:rPr>
          <w:rFonts w:ascii="Times New Roman" w:eastAsia="宋体" w:hAnsi="Times New Roman" w:cs="Times New Roman" w:hint="eastAsia"/>
          <w:sz w:val="24"/>
          <w:szCs w:val="24"/>
        </w:rPr>
        <w:t>并于</w:t>
      </w:r>
      <w:r w:rsidR="006B3F77">
        <w:rPr>
          <w:rFonts w:ascii="Times New Roman" w:eastAsia="宋体" w:hAnsi="Times New Roman" w:cs="Times New Roman"/>
          <w:sz w:val="24"/>
          <w:szCs w:val="24"/>
        </w:rPr>
        <w:t>下学期开学</w:t>
      </w:r>
      <w:r w:rsidR="006B3F77">
        <w:rPr>
          <w:rFonts w:ascii="Times New Roman" w:eastAsia="宋体" w:hAnsi="Times New Roman" w:cs="Times New Roman" w:hint="eastAsia"/>
          <w:sz w:val="24"/>
          <w:szCs w:val="24"/>
        </w:rPr>
        <w:t>一周内</w:t>
      </w:r>
      <w:r w:rsidR="006B3F77">
        <w:rPr>
          <w:rFonts w:ascii="Times New Roman" w:eastAsia="宋体" w:hAnsi="Times New Roman" w:cs="Times New Roman"/>
          <w:sz w:val="24"/>
          <w:szCs w:val="24"/>
        </w:rPr>
        <w:t>，以班级为单位交至</w:t>
      </w:r>
      <w:r w:rsidR="005353B7">
        <w:rPr>
          <w:rFonts w:ascii="Times New Roman" w:eastAsia="宋体" w:hAnsi="Times New Roman" w:cs="Times New Roman"/>
          <w:sz w:val="24"/>
          <w:szCs w:val="24"/>
        </w:rPr>
        <w:t>x44</w:t>
      </w:r>
      <w:r w:rsidR="00CA6B10">
        <w:rPr>
          <w:rFonts w:ascii="Times New Roman" w:eastAsia="宋体" w:hAnsi="Times New Roman" w:cs="Times New Roman"/>
          <w:sz w:val="24"/>
          <w:szCs w:val="24"/>
        </w:rPr>
        <w:t>13</w:t>
      </w:r>
      <w:r w:rsidR="006B3F77">
        <w:rPr>
          <w:rFonts w:ascii="Times New Roman" w:eastAsia="宋体" w:hAnsi="Times New Roman" w:cs="Times New Roman" w:hint="eastAsia"/>
          <w:sz w:val="24"/>
          <w:szCs w:val="24"/>
        </w:rPr>
        <w:t>办公室</w:t>
      </w:r>
      <w:r w:rsidR="006B3F77">
        <w:rPr>
          <w:rFonts w:ascii="Times New Roman" w:eastAsia="宋体" w:hAnsi="Times New Roman" w:cs="Times New Roman"/>
          <w:sz w:val="24"/>
          <w:szCs w:val="24"/>
        </w:rPr>
        <w:t>。</w:t>
      </w:r>
    </w:p>
    <w:p w:rsidR="0096229C" w:rsidRDefault="00381F89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）、实习日志要求：实习日志格式见附件</w:t>
      </w:r>
      <w:r w:rsidR="007E5BC4">
        <w:rPr>
          <w:rFonts w:ascii="Times New Roman" w:eastAsia="宋体" w:hAnsi="Times New Roman" w:cs="Times New Roman" w:hint="eastAsia"/>
          <w:sz w:val="24"/>
          <w:szCs w:val="24"/>
        </w:rPr>
        <w:t>8</w:t>
      </w:r>
      <w:r>
        <w:rPr>
          <w:rFonts w:ascii="Times New Roman" w:eastAsia="宋体" w:hAnsi="Times New Roman" w:cs="Times New Roman" w:hint="eastAsia"/>
          <w:sz w:val="24"/>
          <w:szCs w:val="24"/>
        </w:rPr>
        <w:t>；慕课学习的每一章节对应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篇实习日志，每个专业讲座对应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篇实习日志，即合计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10</w:t>
      </w:r>
      <w:r>
        <w:rPr>
          <w:rFonts w:ascii="Times New Roman" w:eastAsia="宋体" w:hAnsi="Times New Roman" w:cs="Times New Roman" w:hint="eastAsia"/>
          <w:sz w:val="24"/>
          <w:szCs w:val="24"/>
        </w:rPr>
        <w:t>篇实习日志。</w:t>
      </w:r>
    </w:p>
    <w:p w:rsidR="0096229C" w:rsidRDefault="00381F89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）、实习报告要求：实习报告格式见附件</w:t>
      </w:r>
      <w:r w:rsidR="007E5BC4">
        <w:rPr>
          <w:rFonts w:ascii="Times New Roman" w:eastAsia="宋体" w:hAnsi="Times New Roman" w:cs="Times New Roman" w:hint="eastAsia"/>
          <w:sz w:val="24"/>
          <w:szCs w:val="24"/>
        </w:rPr>
        <w:t>9</w:t>
      </w:r>
      <w:r>
        <w:rPr>
          <w:rFonts w:ascii="Times New Roman" w:eastAsia="宋体" w:hAnsi="Times New Roman" w:cs="Times New Roman" w:hint="eastAsia"/>
          <w:sz w:val="24"/>
          <w:szCs w:val="24"/>
        </w:rPr>
        <w:t>，报告内容包括：一、慕课学习；二、专业讲座；三、实习总结与体会。</w:t>
      </w:r>
    </w:p>
    <w:p w:rsidR="0096229C" w:rsidRDefault="0096229C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</w:p>
    <w:p w:rsidR="0096229C" w:rsidRPr="007E5BC4" w:rsidRDefault="0096229C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  <w:sectPr w:rsidR="0096229C" w:rsidRPr="007E5BC4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96229C" w:rsidRDefault="00381F89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表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认识实习专业讲座安排</w:t>
      </w:r>
    </w:p>
    <w:tbl>
      <w:tblPr>
        <w:tblpPr w:leftFromText="180" w:rightFromText="180" w:vertAnchor="text" w:horzAnchor="page" w:tblpX="1257" w:tblpY="541"/>
        <w:tblOverlap w:val="never"/>
        <w:tblW w:w="137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8"/>
        <w:gridCol w:w="961"/>
        <w:gridCol w:w="1851"/>
        <w:gridCol w:w="3501"/>
        <w:gridCol w:w="1817"/>
        <w:gridCol w:w="3777"/>
      </w:tblGrid>
      <w:tr w:rsidR="007A12B7" w:rsidTr="007A12B7">
        <w:trPr>
          <w:trHeight w:val="1015"/>
        </w:trPr>
        <w:tc>
          <w:tcPr>
            <w:tcW w:w="1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分组安排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人数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专业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上午讲座时间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CA6B10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指导老师</w:t>
            </w: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7A12B7" w:rsidRPr="007A12B7" w:rsidRDefault="007A12B7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腾讯会议号</w:t>
            </w:r>
          </w:p>
        </w:tc>
      </w:tr>
      <w:tr w:rsidR="00925A30" w:rsidTr="007A12B7">
        <w:trPr>
          <w:trHeight w:val="932"/>
        </w:trPr>
        <w:tc>
          <w:tcPr>
            <w:tcW w:w="18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925A30" w:rsidRPr="007A12B7" w:rsidRDefault="00925A30" w:rsidP="00925A30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 xml:space="preserve">土木1-10班         </w:t>
            </w:r>
          </w:p>
        </w:tc>
        <w:tc>
          <w:tcPr>
            <w:tcW w:w="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925A30" w:rsidRPr="007A12B7" w:rsidRDefault="00925A30" w:rsidP="00925A30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28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2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925A30" w:rsidRPr="007A12B7" w:rsidRDefault="00925A30" w:rsidP="00925A30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道路与铁道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925A30" w:rsidRPr="007A12B7" w:rsidRDefault="00925A30" w:rsidP="00925A30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月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4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925A30" w:rsidRPr="007A12B7" w:rsidRDefault="00925A30" w:rsidP="00925A30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樊敏，赵坪锐，赵才友，蒋鑫，钱瑶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925A30" w:rsidRPr="007A12B7" w:rsidRDefault="00925A30" w:rsidP="00925A30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9</w:t>
            </w:r>
            <w:r w:rsidR="00DD114D">
              <w:rPr>
                <w:rFonts w:ascii="宋体" w:eastAsia="宋体" w:hAnsi="宋体" w:cs="宋体"/>
                <w:color w:val="000000"/>
                <w:sz w:val="24"/>
                <w:szCs w:val="24"/>
              </w:rPr>
              <w:t>528005</w:t>
            </w:r>
            <w:r>
              <w:rPr>
                <w:rFonts w:ascii="宋体" w:eastAsia="宋体" w:hAnsi="宋体" w:cs="宋体"/>
                <w:color w:val="000000"/>
                <w:sz w:val="24"/>
                <w:szCs w:val="24"/>
              </w:rPr>
              <w:t>3242</w:t>
            </w:r>
          </w:p>
        </w:tc>
      </w:tr>
      <w:tr w:rsidR="00182E23" w:rsidTr="007A12B7">
        <w:trPr>
          <w:trHeight w:val="766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桥梁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月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5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</w:rPr>
              <w:t>刘占辉</w:t>
            </w:r>
          </w:p>
          <w:p w:rsidR="00182E23" w:rsidRPr="007B70FD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  <w:highlight w:val="yellow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</w:rPr>
              <w:t>1</w:t>
            </w:r>
            <w:r>
              <w:rPr>
                <w:rFonts w:ascii="宋体" w:eastAsia="宋体" w:hAnsi="宋体" w:cs="宋体"/>
                <w:color w:val="000000"/>
                <w:sz w:val="22"/>
              </w:rPr>
              <w:t>8382474296</w:t>
            </w: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182E23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182E23"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8</w:t>
            </w:r>
            <w:r w:rsidRPr="00182E23">
              <w:rPr>
                <w:rFonts w:ascii="宋体" w:eastAsia="宋体" w:hAnsi="宋体" w:cs="宋体"/>
                <w:color w:val="000000"/>
                <w:sz w:val="24"/>
                <w:szCs w:val="24"/>
              </w:rPr>
              <w:t>06901940</w:t>
            </w:r>
          </w:p>
        </w:tc>
      </w:tr>
      <w:tr w:rsidR="00182E23" w:rsidTr="007A12B7">
        <w:trPr>
          <w:trHeight w:val="1077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地下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月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6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刘大刚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3</w:t>
            </w:r>
            <w:r>
              <w:rPr>
                <w:rFonts w:ascii="宋体" w:eastAsia="宋体" w:hAnsi="宋体" w:cs="宋体"/>
                <w:color w:val="000000"/>
                <w:sz w:val="24"/>
                <w:szCs w:val="24"/>
              </w:rPr>
              <w:t>09787919</w:t>
            </w:r>
          </w:p>
        </w:tc>
      </w:tr>
      <w:tr w:rsidR="00182E23" w:rsidTr="007A12B7">
        <w:trPr>
          <w:trHeight w:val="642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岩土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月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常志旺</w:t>
            </w: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8</w:t>
            </w:r>
            <w:r>
              <w:rPr>
                <w:rFonts w:ascii="宋体" w:eastAsia="宋体" w:hAnsi="宋体" w:cs="宋体"/>
                <w:color w:val="000000"/>
                <w:sz w:val="24"/>
                <w:szCs w:val="24"/>
              </w:rPr>
              <w:t>96651963</w:t>
            </w:r>
          </w:p>
        </w:tc>
      </w:tr>
      <w:tr w:rsidR="00182E23" w:rsidTr="007A12B7">
        <w:trPr>
          <w:trHeight w:val="1574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建工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月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8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925A30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</w:pPr>
            <w:r w:rsidRPr="00925A30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杨成、郭瑞、李明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182E23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  <w:p w:rsidR="00182E23" w:rsidRPr="00182E23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  <w:p w:rsidR="00182E23" w:rsidRPr="00182E23" w:rsidRDefault="00DD114D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sz w:val="24"/>
                <w:szCs w:val="24"/>
              </w:rPr>
              <w:t>317312</w:t>
            </w:r>
            <w:r w:rsidR="00182E23" w:rsidRPr="00182E23">
              <w:rPr>
                <w:rFonts w:ascii="宋体" w:eastAsia="宋体" w:hAnsi="宋体" w:cs="宋体"/>
                <w:color w:val="000000"/>
                <w:sz w:val="24"/>
                <w:szCs w:val="24"/>
              </w:rPr>
              <w:t>786</w:t>
            </w:r>
          </w:p>
          <w:p w:rsidR="00182E23" w:rsidRPr="00182E23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</w:tr>
      <w:tr w:rsidR="00182E23" w:rsidTr="007A12B7">
        <w:trPr>
          <w:trHeight w:val="704"/>
        </w:trPr>
        <w:tc>
          <w:tcPr>
            <w:tcW w:w="18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 xml:space="preserve">土木11-20班                  </w:t>
            </w:r>
          </w:p>
        </w:tc>
        <w:tc>
          <w:tcPr>
            <w:tcW w:w="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2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84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桥梁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月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4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</w:rPr>
              <w:t>刘占辉</w:t>
            </w:r>
          </w:p>
          <w:p w:rsidR="00182E23" w:rsidRPr="007B70FD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  <w:highlight w:val="yellow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</w:rPr>
              <w:t>1</w:t>
            </w:r>
            <w:r>
              <w:rPr>
                <w:rFonts w:ascii="宋体" w:eastAsia="宋体" w:hAnsi="宋体" w:cs="宋体"/>
                <w:color w:val="000000"/>
                <w:sz w:val="22"/>
              </w:rPr>
              <w:t>8382474296</w:t>
            </w: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182E23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182E23"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9</w:t>
            </w:r>
            <w:r w:rsidRPr="00182E23">
              <w:rPr>
                <w:rFonts w:ascii="宋体" w:eastAsia="宋体" w:hAnsi="宋体" w:cs="宋体"/>
                <w:color w:val="000000"/>
                <w:sz w:val="24"/>
                <w:szCs w:val="24"/>
              </w:rPr>
              <w:t>82584922</w:t>
            </w:r>
          </w:p>
        </w:tc>
      </w:tr>
      <w:tr w:rsidR="00182E23" w:rsidTr="007A12B7">
        <w:trPr>
          <w:trHeight w:val="1056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地下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月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5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周佳媚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2</w:t>
            </w:r>
            <w:r>
              <w:rPr>
                <w:rFonts w:ascii="宋体" w:eastAsia="宋体" w:hAnsi="宋体" w:cs="宋体"/>
                <w:color w:val="000000"/>
                <w:sz w:val="24"/>
                <w:szCs w:val="24"/>
              </w:rPr>
              <w:t>34526298</w:t>
            </w:r>
          </w:p>
        </w:tc>
      </w:tr>
      <w:tr w:rsidR="00182E23" w:rsidTr="007A12B7">
        <w:trPr>
          <w:trHeight w:val="745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岩土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月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6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常志旺</w:t>
            </w: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4</w:t>
            </w:r>
            <w:r>
              <w:rPr>
                <w:rFonts w:ascii="宋体" w:eastAsia="宋体" w:hAnsi="宋体" w:cs="宋体"/>
                <w:color w:val="000000"/>
                <w:sz w:val="24"/>
                <w:szCs w:val="24"/>
              </w:rPr>
              <w:t>84177554</w:t>
            </w:r>
          </w:p>
        </w:tc>
      </w:tr>
      <w:tr w:rsidR="00182E23" w:rsidTr="007A12B7">
        <w:trPr>
          <w:trHeight w:val="1470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建工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月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925A30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</w:pPr>
            <w:r w:rsidRPr="00925A30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杨成、郭瑞、李明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925A30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</w:pPr>
          </w:p>
          <w:p w:rsidR="00182E23" w:rsidRPr="00925A30" w:rsidRDefault="00DD114D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423558</w:t>
            </w:r>
            <w:r w:rsidR="00182E23" w:rsidRPr="00925A30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821</w:t>
            </w:r>
          </w:p>
          <w:p w:rsidR="00182E23" w:rsidRPr="00925A30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</w:pPr>
          </w:p>
        </w:tc>
      </w:tr>
      <w:tr w:rsidR="00182E23" w:rsidTr="007A12B7">
        <w:trPr>
          <w:trHeight w:val="911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道路与铁道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月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8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樊敏，赵坪锐，赵才友，蒋鑫，钱瑶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9</w:t>
            </w:r>
            <w:r w:rsidR="00DD114D">
              <w:rPr>
                <w:rFonts w:ascii="宋体" w:eastAsia="宋体" w:hAnsi="宋体" w:cs="宋体"/>
                <w:color w:val="000000"/>
                <w:sz w:val="24"/>
                <w:szCs w:val="24"/>
              </w:rPr>
              <w:t>528005</w:t>
            </w:r>
            <w:r>
              <w:rPr>
                <w:rFonts w:ascii="宋体" w:eastAsia="宋体" w:hAnsi="宋体" w:cs="宋体"/>
                <w:color w:val="000000"/>
                <w:sz w:val="24"/>
                <w:szCs w:val="24"/>
              </w:rPr>
              <w:t>3242</w:t>
            </w:r>
          </w:p>
        </w:tc>
      </w:tr>
      <w:tr w:rsidR="00182E23" w:rsidTr="007A12B7">
        <w:trPr>
          <w:trHeight w:val="1097"/>
        </w:trPr>
        <w:tc>
          <w:tcPr>
            <w:tcW w:w="18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D71655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地下1</w:t>
            </w:r>
            <w:r>
              <w:rPr>
                <w:rFonts w:ascii="宋体" w:eastAsia="宋体" w:hAnsi="宋体" w:cs="宋体"/>
                <w:color w:val="000000"/>
                <w:sz w:val="24"/>
                <w:szCs w:val="24"/>
              </w:rPr>
              <w:t>-4</w:t>
            </w: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班</w:t>
            </w:r>
            <w:r>
              <w:rPr>
                <w:rFonts w:ascii="宋体" w:eastAsia="宋体" w:hAnsi="宋体" w:cs="宋体"/>
                <w:color w:val="000000"/>
                <w:sz w:val="24"/>
                <w:szCs w:val="24"/>
              </w:rPr>
              <w:t>、铁道</w:t>
            </w: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1、2班</w:t>
            </w:r>
          </w:p>
        </w:tc>
        <w:tc>
          <w:tcPr>
            <w:tcW w:w="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D71655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174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地下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月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4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周佳媚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5</w:t>
            </w:r>
            <w:r>
              <w:rPr>
                <w:rFonts w:ascii="宋体" w:eastAsia="宋体" w:hAnsi="宋体" w:cs="宋体"/>
                <w:color w:val="000000"/>
                <w:sz w:val="24"/>
                <w:szCs w:val="24"/>
              </w:rPr>
              <w:t>99716778</w:t>
            </w:r>
          </w:p>
        </w:tc>
      </w:tr>
      <w:tr w:rsidR="00182E23" w:rsidTr="007A12B7">
        <w:trPr>
          <w:trHeight w:val="807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岩土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月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5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常志旺</w:t>
            </w: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7</w:t>
            </w:r>
            <w:r>
              <w:rPr>
                <w:rFonts w:ascii="宋体" w:eastAsia="宋体" w:hAnsi="宋体" w:cs="宋体"/>
                <w:color w:val="000000"/>
                <w:sz w:val="24"/>
                <w:szCs w:val="24"/>
              </w:rPr>
              <w:t>35649581</w:t>
            </w:r>
          </w:p>
        </w:tc>
      </w:tr>
      <w:tr w:rsidR="00182E23" w:rsidTr="007A12B7">
        <w:trPr>
          <w:trHeight w:val="1367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建工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月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6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925A30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</w:pPr>
            <w:r w:rsidRPr="00925A30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杨成、郭瑞、李明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925A30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</w:pPr>
          </w:p>
          <w:p w:rsidR="00182E23" w:rsidRPr="00925A30" w:rsidRDefault="00DD114D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387136</w:t>
            </w:r>
            <w:r w:rsidR="00182E23" w:rsidRPr="00925A30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820</w:t>
            </w:r>
          </w:p>
          <w:p w:rsidR="00182E23" w:rsidRPr="00925A30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</w:pPr>
          </w:p>
        </w:tc>
      </w:tr>
      <w:tr w:rsidR="00182E23" w:rsidTr="007A12B7">
        <w:trPr>
          <w:trHeight w:val="1056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道路与铁道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月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樊敏，赵坪锐，赵才友，蒋鑫，钱瑶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DD114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9</w:t>
            </w:r>
            <w:r>
              <w:rPr>
                <w:rFonts w:ascii="宋体" w:eastAsia="宋体" w:hAnsi="宋体" w:cs="宋体"/>
                <w:color w:val="000000"/>
                <w:sz w:val="24"/>
                <w:szCs w:val="24"/>
              </w:rPr>
              <w:t>52</w:t>
            </w:r>
            <w:r w:rsidR="00DD114D">
              <w:rPr>
                <w:rFonts w:ascii="宋体" w:eastAsia="宋体" w:hAnsi="宋体" w:cs="宋体"/>
                <w:color w:val="000000"/>
                <w:sz w:val="24"/>
                <w:szCs w:val="24"/>
              </w:rPr>
              <w:t>8005</w:t>
            </w:r>
            <w:r>
              <w:rPr>
                <w:rFonts w:ascii="宋体" w:eastAsia="宋体" w:hAnsi="宋体" w:cs="宋体"/>
                <w:color w:val="000000"/>
                <w:sz w:val="24"/>
                <w:szCs w:val="24"/>
              </w:rPr>
              <w:t>3242</w:t>
            </w:r>
          </w:p>
        </w:tc>
      </w:tr>
      <w:tr w:rsidR="00182E23" w:rsidTr="007A12B7">
        <w:trPr>
          <w:trHeight w:val="642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桥梁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月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8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</w:rPr>
              <w:t>刘占辉</w:t>
            </w:r>
          </w:p>
          <w:p w:rsidR="00182E23" w:rsidRPr="007B70FD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  <w:highlight w:val="yellow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</w:rPr>
              <w:t>1</w:t>
            </w:r>
            <w:r>
              <w:rPr>
                <w:rFonts w:ascii="宋体" w:eastAsia="宋体" w:hAnsi="宋体" w:cs="宋体"/>
                <w:color w:val="000000"/>
                <w:sz w:val="22"/>
              </w:rPr>
              <w:t>8382474296</w:t>
            </w: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182E23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182E23"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89</w:t>
            </w:r>
            <w:r w:rsidRPr="00182E23">
              <w:rPr>
                <w:rFonts w:ascii="宋体" w:eastAsia="宋体" w:hAnsi="宋体" w:cs="宋体"/>
                <w:color w:val="000000"/>
                <w:sz w:val="24"/>
                <w:szCs w:val="24"/>
              </w:rPr>
              <w:t>5890555</w:t>
            </w:r>
          </w:p>
        </w:tc>
      </w:tr>
      <w:tr w:rsidR="00182E23" w:rsidTr="007A12B7">
        <w:trPr>
          <w:trHeight w:val="838"/>
        </w:trPr>
        <w:tc>
          <w:tcPr>
            <w:tcW w:w="18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D7165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道桥1</w:t>
            </w:r>
            <w:r w:rsidR="00D71655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、2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班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、造价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1、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2班、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茅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班（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重修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学生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19人</w:t>
            </w:r>
            <w:r w:rsidRPr="007A12B7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）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 xml:space="preserve">          </w:t>
            </w:r>
          </w:p>
        </w:tc>
        <w:tc>
          <w:tcPr>
            <w:tcW w:w="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D71655" w:rsidP="00761FB2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17</w:t>
            </w:r>
            <w:r w:rsidR="00761FB2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0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岩土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月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4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常志旺</w:t>
            </w: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6</w:t>
            </w:r>
            <w:r>
              <w:rPr>
                <w:rFonts w:ascii="宋体" w:eastAsia="宋体" w:hAnsi="宋体" w:cs="宋体"/>
                <w:color w:val="000000"/>
                <w:sz w:val="24"/>
                <w:szCs w:val="24"/>
              </w:rPr>
              <w:t>65325675</w:t>
            </w:r>
          </w:p>
        </w:tc>
      </w:tr>
      <w:tr w:rsidR="00182E23" w:rsidTr="007A12B7">
        <w:trPr>
          <w:trHeight w:val="1284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建工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月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5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925A30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</w:pPr>
            <w:r w:rsidRPr="00925A30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杨成、郭瑞、李明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182E23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  <w:p w:rsidR="00182E23" w:rsidRPr="00182E23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182E23">
              <w:rPr>
                <w:rFonts w:ascii="宋体" w:eastAsia="宋体" w:hAnsi="宋体" w:cs="宋体"/>
                <w:color w:val="000000"/>
                <w:sz w:val="24"/>
                <w:szCs w:val="24"/>
              </w:rPr>
              <w:t>439580417</w:t>
            </w:r>
          </w:p>
          <w:p w:rsidR="00182E23" w:rsidRPr="00182E23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</w:tr>
      <w:tr w:rsidR="00182E23" w:rsidTr="007A12B7">
        <w:trPr>
          <w:trHeight w:val="1180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道路与铁道方向</w:t>
            </w:r>
            <w:bookmarkStart w:id="0" w:name="_GoBack"/>
            <w:bookmarkEnd w:id="0"/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月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6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樊敏，赵坪锐，赵才友，蒋鑫，钱瑶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DD114D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9</w:t>
            </w:r>
            <w:r>
              <w:rPr>
                <w:rFonts w:ascii="宋体" w:eastAsia="宋体" w:hAnsi="宋体" w:cs="宋体"/>
                <w:color w:val="000000"/>
                <w:sz w:val="24"/>
                <w:szCs w:val="24"/>
              </w:rPr>
              <w:t>5280053242</w:t>
            </w:r>
          </w:p>
        </w:tc>
      </w:tr>
      <w:tr w:rsidR="00182E23" w:rsidTr="007A12B7">
        <w:trPr>
          <w:trHeight w:val="725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桥梁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月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2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</w:rPr>
              <w:t>刘占辉</w:t>
            </w:r>
          </w:p>
          <w:p w:rsidR="00182E23" w:rsidRPr="007B70FD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  <w:highlight w:val="yellow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</w:rPr>
              <w:t>1</w:t>
            </w:r>
            <w:r>
              <w:rPr>
                <w:rFonts w:ascii="宋体" w:eastAsia="宋体" w:hAnsi="宋体" w:cs="宋体"/>
                <w:color w:val="000000"/>
                <w:sz w:val="22"/>
              </w:rPr>
              <w:t>8382474296</w:t>
            </w: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182E23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182E23"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6</w:t>
            </w:r>
            <w:r w:rsidRPr="00182E23">
              <w:rPr>
                <w:rFonts w:ascii="宋体" w:eastAsia="宋体" w:hAnsi="宋体" w:cs="宋体"/>
                <w:color w:val="000000"/>
                <w:sz w:val="24"/>
                <w:szCs w:val="24"/>
              </w:rPr>
              <w:t>43589350</w:t>
            </w:r>
          </w:p>
        </w:tc>
      </w:tr>
      <w:tr w:rsidR="00182E23" w:rsidTr="007A12B7">
        <w:trPr>
          <w:trHeight w:val="1097"/>
        </w:trPr>
        <w:tc>
          <w:tcPr>
            <w:tcW w:w="18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9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jc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left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地下方向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7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月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  <w:lang w:bidi="ar"/>
              </w:rPr>
              <w:t>8</w:t>
            </w:r>
            <w:r w:rsidRPr="007A12B7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  <w:lang w:bidi="ar"/>
              </w:rPr>
              <w:t>日9:00-11:00</w:t>
            </w:r>
          </w:p>
        </w:tc>
        <w:tc>
          <w:tcPr>
            <w:tcW w:w="1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刘大刚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182E23" w:rsidRPr="007A12B7" w:rsidRDefault="00182E23" w:rsidP="00182E23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sz w:val="24"/>
                <w:szCs w:val="24"/>
              </w:rPr>
              <w:t>9</w:t>
            </w:r>
            <w:r>
              <w:rPr>
                <w:rFonts w:ascii="宋体" w:eastAsia="宋体" w:hAnsi="宋体" w:cs="宋体"/>
                <w:color w:val="000000"/>
                <w:sz w:val="24"/>
                <w:szCs w:val="24"/>
              </w:rPr>
              <w:t>72918954</w:t>
            </w:r>
          </w:p>
        </w:tc>
      </w:tr>
    </w:tbl>
    <w:p w:rsidR="0096229C" w:rsidRDefault="0096229C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</w:p>
    <w:p w:rsidR="0096229C" w:rsidRDefault="0096229C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</w:p>
    <w:sectPr w:rsidR="0096229C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4053" w:rsidRDefault="009A4053" w:rsidP="006E0CAF">
      <w:r>
        <w:separator/>
      </w:r>
    </w:p>
  </w:endnote>
  <w:endnote w:type="continuationSeparator" w:id="0">
    <w:p w:rsidR="009A4053" w:rsidRDefault="009A4053" w:rsidP="006E0C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4053" w:rsidRDefault="009A4053" w:rsidP="006E0CAF">
      <w:r>
        <w:separator/>
      </w:r>
    </w:p>
  </w:footnote>
  <w:footnote w:type="continuationSeparator" w:id="0">
    <w:p w:rsidR="009A4053" w:rsidRDefault="009A4053" w:rsidP="006E0CA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zI0szAyMjOxMDBX0lEKTi0uzszPAykwqgUAOEsoXCwAAAA="/>
  </w:docVars>
  <w:rsids>
    <w:rsidRoot w:val="00302437"/>
    <w:rsid w:val="00035E86"/>
    <w:rsid w:val="000803BB"/>
    <w:rsid w:val="0009541A"/>
    <w:rsid w:val="00096239"/>
    <w:rsid w:val="000A13BD"/>
    <w:rsid w:val="000A31A6"/>
    <w:rsid w:val="000F0825"/>
    <w:rsid w:val="001130EE"/>
    <w:rsid w:val="00144B7C"/>
    <w:rsid w:val="00182E23"/>
    <w:rsid w:val="001C5615"/>
    <w:rsid w:val="001F724B"/>
    <w:rsid w:val="001F725B"/>
    <w:rsid w:val="002159A3"/>
    <w:rsid w:val="002651E1"/>
    <w:rsid w:val="00281941"/>
    <w:rsid w:val="00284020"/>
    <w:rsid w:val="002D213E"/>
    <w:rsid w:val="00302437"/>
    <w:rsid w:val="003069F9"/>
    <w:rsid w:val="00381CF0"/>
    <w:rsid w:val="00381F89"/>
    <w:rsid w:val="003B579B"/>
    <w:rsid w:val="004245D9"/>
    <w:rsid w:val="00447675"/>
    <w:rsid w:val="00453481"/>
    <w:rsid w:val="004A452A"/>
    <w:rsid w:val="004A6786"/>
    <w:rsid w:val="004E44FE"/>
    <w:rsid w:val="005353B7"/>
    <w:rsid w:val="00550583"/>
    <w:rsid w:val="00587F44"/>
    <w:rsid w:val="00597D3D"/>
    <w:rsid w:val="005F3C73"/>
    <w:rsid w:val="00615A9F"/>
    <w:rsid w:val="00641CE0"/>
    <w:rsid w:val="006B3F77"/>
    <w:rsid w:val="006E0CAF"/>
    <w:rsid w:val="00711F8F"/>
    <w:rsid w:val="007152E9"/>
    <w:rsid w:val="00743F7A"/>
    <w:rsid w:val="007524DD"/>
    <w:rsid w:val="00761FB2"/>
    <w:rsid w:val="007A12B7"/>
    <w:rsid w:val="007E1B2F"/>
    <w:rsid w:val="007E5BC4"/>
    <w:rsid w:val="0080056F"/>
    <w:rsid w:val="0082759B"/>
    <w:rsid w:val="0083443B"/>
    <w:rsid w:val="00853BED"/>
    <w:rsid w:val="00866C24"/>
    <w:rsid w:val="00883E25"/>
    <w:rsid w:val="008D6D1A"/>
    <w:rsid w:val="00910C0D"/>
    <w:rsid w:val="00925A30"/>
    <w:rsid w:val="009403D6"/>
    <w:rsid w:val="0096229C"/>
    <w:rsid w:val="009636EA"/>
    <w:rsid w:val="0097004D"/>
    <w:rsid w:val="009A4053"/>
    <w:rsid w:val="009C2EB0"/>
    <w:rsid w:val="009D2AB3"/>
    <w:rsid w:val="009D54D6"/>
    <w:rsid w:val="009F4AE6"/>
    <w:rsid w:val="00A03841"/>
    <w:rsid w:val="00A2244C"/>
    <w:rsid w:val="00A3027E"/>
    <w:rsid w:val="00A451B3"/>
    <w:rsid w:val="00A502C6"/>
    <w:rsid w:val="00AC492E"/>
    <w:rsid w:val="00B67662"/>
    <w:rsid w:val="00B923EE"/>
    <w:rsid w:val="00BC71FE"/>
    <w:rsid w:val="00BF3C35"/>
    <w:rsid w:val="00C1254C"/>
    <w:rsid w:val="00C2420F"/>
    <w:rsid w:val="00C303DF"/>
    <w:rsid w:val="00C5222D"/>
    <w:rsid w:val="00C66072"/>
    <w:rsid w:val="00CA6B10"/>
    <w:rsid w:val="00CA6DB0"/>
    <w:rsid w:val="00CA7647"/>
    <w:rsid w:val="00CD5BA0"/>
    <w:rsid w:val="00D0258E"/>
    <w:rsid w:val="00D71655"/>
    <w:rsid w:val="00D84148"/>
    <w:rsid w:val="00D9733E"/>
    <w:rsid w:val="00DD114D"/>
    <w:rsid w:val="00DE41EE"/>
    <w:rsid w:val="00EB5B28"/>
    <w:rsid w:val="00EC31DE"/>
    <w:rsid w:val="00EF0767"/>
    <w:rsid w:val="00F1327D"/>
    <w:rsid w:val="00F61AF1"/>
    <w:rsid w:val="00F67494"/>
    <w:rsid w:val="00F915C0"/>
    <w:rsid w:val="00F92ECC"/>
    <w:rsid w:val="00FA40A9"/>
    <w:rsid w:val="07955C09"/>
    <w:rsid w:val="0933181D"/>
    <w:rsid w:val="17FA24A0"/>
    <w:rsid w:val="24AF7BBF"/>
    <w:rsid w:val="269A2326"/>
    <w:rsid w:val="36C42349"/>
    <w:rsid w:val="4E170A8D"/>
    <w:rsid w:val="582240DA"/>
    <w:rsid w:val="5EF52FF7"/>
    <w:rsid w:val="5F543CC5"/>
    <w:rsid w:val="608C61B2"/>
    <w:rsid w:val="624B2BAA"/>
    <w:rsid w:val="6296511F"/>
    <w:rsid w:val="67EB486B"/>
    <w:rsid w:val="70485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DC13D"/>
  <w15:docId w15:val="{06D04184-2012-4F8B-9251-F1D0EB58E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uiPriority w:val="99"/>
    <w:semiHidden/>
    <w:unhideWhenUsed/>
    <w:qFormat/>
    <w:rPr>
      <w:color w:val="0000FF"/>
      <w:u w:val="single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E491242-45BC-45DB-94CE-A4400E8CA7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4</Pages>
  <Words>231</Words>
  <Characters>1322</Characters>
  <Application>Microsoft Office Word</Application>
  <DocSecurity>0</DocSecurity>
  <Lines>11</Lines>
  <Paragraphs>3</Paragraphs>
  <ScaleCrop>false</ScaleCrop>
  <Company>China</Company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lix XU</dc:creator>
  <cp:lastModifiedBy>Civil1212-01</cp:lastModifiedBy>
  <cp:revision>23</cp:revision>
  <cp:lastPrinted>2022-04-22T03:26:00Z</cp:lastPrinted>
  <dcterms:created xsi:type="dcterms:W3CDTF">2021-06-15T03:44:00Z</dcterms:created>
  <dcterms:modified xsi:type="dcterms:W3CDTF">2022-06-14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39</vt:lpwstr>
  </property>
</Properties>
</file>